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 your opinion, have human-wildlife conflicts increased, decreased, or remain the sam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5% (2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% (1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 (39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52Z</dcterms:created>
  <dcterms:modified xsi:type="dcterms:W3CDTF">2024-02-21T03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